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25225" w14:textId="27D961A5" w:rsidR="00CD5677" w:rsidRPr="00CD5677" w:rsidRDefault="00CD5677" w:rsidP="00CD5677">
      <w:pPr>
        <w:jc w:val="center"/>
        <w:rPr>
          <w:color w:val="FF0000"/>
        </w:rPr>
      </w:pPr>
      <w:r w:rsidRPr="00CD5677">
        <w:rPr>
          <w:color w:val="FF0000"/>
        </w:rPr>
        <w:t>ALU TESTBENCH</w:t>
      </w:r>
    </w:p>
    <w:p w14:paraId="1EE95780" w14:textId="5983C40B" w:rsidR="00CD5677" w:rsidRDefault="00CD5677" w:rsidP="00CD5677">
      <w:r>
        <w:t xml:space="preserve">module </w:t>
      </w:r>
      <w:proofErr w:type="spellStart"/>
      <w:r>
        <w:t>alu_tb</w:t>
      </w:r>
      <w:proofErr w:type="spellEnd"/>
      <w:r>
        <w:t>;</w:t>
      </w:r>
    </w:p>
    <w:p w14:paraId="78CE84C4" w14:textId="77777777" w:rsidR="00CD5677" w:rsidRDefault="00CD5677" w:rsidP="00CD5677">
      <w:r>
        <w:t xml:space="preserve">    // Inputs</w:t>
      </w:r>
    </w:p>
    <w:p w14:paraId="25C8470B" w14:textId="77777777" w:rsidR="00CD5677" w:rsidRDefault="00CD5677" w:rsidP="00CD5677">
      <w:r>
        <w:t xml:space="preserve">    reg [31:0] a, b;</w:t>
      </w:r>
    </w:p>
    <w:p w14:paraId="0F5A43F2" w14:textId="77777777" w:rsidR="00CD5677" w:rsidRDefault="00CD5677" w:rsidP="00CD5677">
      <w:r>
        <w:t xml:space="preserve">    reg [2:0] </w:t>
      </w:r>
      <w:proofErr w:type="spellStart"/>
      <w:r>
        <w:t>alucont</w:t>
      </w:r>
      <w:proofErr w:type="spellEnd"/>
      <w:r>
        <w:t>;</w:t>
      </w:r>
    </w:p>
    <w:p w14:paraId="14ED5151" w14:textId="77777777" w:rsidR="00CD5677" w:rsidRDefault="00CD5677" w:rsidP="00CD5677"/>
    <w:p w14:paraId="6F553EF4" w14:textId="77777777" w:rsidR="00CD5677" w:rsidRDefault="00CD5677" w:rsidP="00CD5677">
      <w:r>
        <w:t xml:space="preserve">    // Outputs</w:t>
      </w:r>
    </w:p>
    <w:p w14:paraId="345D0F20" w14:textId="77777777" w:rsidR="00CD5677" w:rsidRDefault="00CD5677" w:rsidP="00CD5677">
      <w:r>
        <w:t xml:space="preserve">    wire [31:0] result;</w:t>
      </w:r>
    </w:p>
    <w:p w14:paraId="711A1B75" w14:textId="77777777" w:rsidR="00CD5677" w:rsidRDefault="00CD5677" w:rsidP="00CD5677">
      <w:r>
        <w:t xml:space="preserve">    wire zero;</w:t>
      </w:r>
    </w:p>
    <w:p w14:paraId="119C59BC" w14:textId="77777777" w:rsidR="00CD5677" w:rsidRDefault="00CD5677" w:rsidP="00CD5677"/>
    <w:p w14:paraId="362B2916" w14:textId="77777777" w:rsidR="00CD5677" w:rsidRDefault="00CD5677" w:rsidP="00CD5677">
      <w:r>
        <w:t xml:space="preserve">    // Instantiate the ALU</w:t>
      </w:r>
    </w:p>
    <w:p w14:paraId="30D3F5C7" w14:textId="77777777" w:rsidR="00CD5677" w:rsidRDefault="00CD5677" w:rsidP="00CD5677">
      <w:r>
        <w:t xml:space="preserve">    </w:t>
      </w:r>
      <w:proofErr w:type="spellStart"/>
      <w:r>
        <w:t>alu</w:t>
      </w:r>
      <w:proofErr w:type="spellEnd"/>
      <w:r>
        <w:t xml:space="preserve"> </w:t>
      </w:r>
      <w:proofErr w:type="spellStart"/>
      <w:r>
        <w:t>uut</w:t>
      </w:r>
      <w:proofErr w:type="spellEnd"/>
      <w:r>
        <w:t xml:space="preserve"> (</w:t>
      </w:r>
    </w:p>
    <w:p w14:paraId="4E88A364" w14:textId="77777777" w:rsidR="00CD5677" w:rsidRDefault="00CD5677" w:rsidP="00CD5677">
      <w:r>
        <w:t xml:space="preserve">        </w:t>
      </w:r>
      <w:proofErr w:type="gramStart"/>
      <w:r>
        <w:t>.a</w:t>
      </w:r>
      <w:proofErr w:type="gramEnd"/>
      <w:r>
        <w:t>(a),</w:t>
      </w:r>
    </w:p>
    <w:p w14:paraId="6AF113D5" w14:textId="77777777" w:rsidR="00CD5677" w:rsidRDefault="00CD5677" w:rsidP="00CD5677">
      <w:r>
        <w:t xml:space="preserve">        </w:t>
      </w:r>
      <w:proofErr w:type="gramStart"/>
      <w:r>
        <w:t>.b</w:t>
      </w:r>
      <w:proofErr w:type="gramEnd"/>
      <w:r>
        <w:t>(b),</w:t>
      </w:r>
    </w:p>
    <w:p w14:paraId="3D92D0C9" w14:textId="77777777" w:rsidR="00CD5677" w:rsidRDefault="00CD5677" w:rsidP="00CD5677">
      <w:r>
        <w:t xml:space="preserve">        </w:t>
      </w:r>
      <w:proofErr w:type="gramStart"/>
      <w:r>
        <w:t>.</w:t>
      </w:r>
      <w:proofErr w:type="spellStart"/>
      <w:r>
        <w:t>alucont</w:t>
      </w:r>
      <w:proofErr w:type="spellEnd"/>
      <w:proofErr w:type="gramEnd"/>
      <w:r>
        <w:t>(</w:t>
      </w:r>
      <w:proofErr w:type="spellStart"/>
      <w:r>
        <w:t>alucont</w:t>
      </w:r>
      <w:proofErr w:type="spellEnd"/>
      <w:r>
        <w:t>),</w:t>
      </w:r>
    </w:p>
    <w:p w14:paraId="446072FB" w14:textId="77777777" w:rsidR="00CD5677" w:rsidRDefault="00CD5677" w:rsidP="00CD5677">
      <w:r>
        <w:t xml:space="preserve">        </w:t>
      </w:r>
      <w:proofErr w:type="gramStart"/>
      <w:r>
        <w:t>.result</w:t>
      </w:r>
      <w:proofErr w:type="gramEnd"/>
      <w:r>
        <w:t>(result),</w:t>
      </w:r>
    </w:p>
    <w:p w14:paraId="4327D75B" w14:textId="77777777" w:rsidR="00CD5677" w:rsidRDefault="00CD5677" w:rsidP="00CD5677">
      <w:r>
        <w:t xml:space="preserve">        </w:t>
      </w:r>
      <w:proofErr w:type="gramStart"/>
      <w:r>
        <w:t>.zero</w:t>
      </w:r>
      <w:proofErr w:type="gramEnd"/>
      <w:r>
        <w:t>(zero)</w:t>
      </w:r>
    </w:p>
    <w:p w14:paraId="6A7DA588" w14:textId="77777777" w:rsidR="00CD5677" w:rsidRDefault="00CD5677" w:rsidP="00CD5677">
      <w:r>
        <w:t xml:space="preserve">    );</w:t>
      </w:r>
    </w:p>
    <w:p w14:paraId="71444CB0" w14:textId="77777777" w:rsidR="00CD5677" w:rsidRDefault="00CD5677" w:rsidP="00CD5677"/>
    <w:p w14:paraId="643EE68F" w14:textId="77777777" w:rsidR="00CD5677" w:rsidRDefault="00CD5677" w:rsidP="00CD5677">
      <w:r>
        <w:t xml:space="preserve">    // Stimulus</w:t>
      </w:r>
    </w:p>
    <w:p w14:paraId="5C1FE812" w14:textId="77777777" w:rsidR="00CD5677" w:rsidRDefault="00CD5677" w:rsidP="00CD5677">
      <w:r>
        <w:t xml:space="preserve">    initial begin</w:t>
      </w:r>
    </w:p>
    <w:p w14:paraId="4F16D880" w14:textId="77777777" w:rsidR="00CD5677" w:rsidRDefault="00CD5677" w:rsidP="00CD5677">
      <w:r>
        <w:t xml:space="preserve">        $</w:t>
      </w:r>
      <w:proofErr w:type="gramStart"/>
      <w:r>
        <w:t>display(</w:t>
      </w:r>
      <w:proofErr w:type="gramEnd"/>
      <w:r>
        <w:t>"Testing ALU Operations");</w:t>
      </w:r>
    </w:p>
    <w:p w14:paraId="3A7C77CC" w14:textId="77777777" w:rsidR="00CD5677" w:rsidRDefault="00CD5677" w:rsidP="00CD5677"/>
    <w:p w14:paraId="540CAA05" w14:textId="77777777" w:rsidR="00CD5677" w:rsidRDefault="00CD5677" w:rsidP="00CD5677">
      <w:r>
        <w:t xml:space="preserve">        // Test 1: ADD</w:t>
      </w:r>
    </w:p>
    <w:p w14:paraId="04E364A7" w14:textId="77777777" w:rsidR="00CD5677" w:rsidRDefault="00CD5677" w:rsidP="00CD5677">
      <w:r>
        <w:t xml:space="preserve">        a = 5;</w:t>
      </w:r>
    </w:p>
    <w:p w14:paraId="2298FE30" w14:textId="77777777" w:rsidR="00CD5677" w:rsidRDefault="00CD5677" w:rsidP="00CD5677">
      <w:r>
        <w:t xml:space="preserve">        b = 10;</w:t>
      </w:r>
    </w:p>
    <w:p w14:paraId="625C2EA8" w14:textId="77777777" w:rsidR="00CD5677" w:rsidRDefault="00CD5677" w:rsidP="00CD5677">
      <w:r>
        <w:t xml:space="preserve">        </w:t>
      </w:r>
      <w:proofErr w:type="spellStart"/>
      <w:r>
        <w:t>alucont</w:t>
      </w:r>
      <w:proofErr w:type="spellEnd"/>
      <w:r>
        <w:t xml:space="preserve"> = 3'b</w:t>
      </w:r>
      <w:proofErr w:type="gramStart"/>
      <w:r>
        <w:t>010;  /</w:t>
      </w:r>
      <w:proofErr w:type="gramEnd"/>
      <w:r>
        <w:t>/ ADD</w:t>
      </w:r>
    </w:p>
    <w:p w14:paraId="0576DE38" w14:textId="77777777" w:rsidR="00CD5677" w:rsidRDefault="00CD5677" w:rsidP="00CD5677">
      <w:r>
        <w:t xml:space="preserve">        #10;</w:t>
      </w:r>
    </w:p>
    <w:p w14:paraId="3C37AF22" w14:textId="77777777" w:rsidR="00CD5677" w:rsidRDefault="00CD5677" w:rsidP="00CD5677">
      <w:r>
        <w:t xml:space="preserve">        if (</w:t>
      </w:r>
      <w:proofErr w:type="gramStart"/>
      <w:r>
        <w:t>result !</w:t>
      </w:r>
      <w:proofErr w:type="gramEnd"/>
      <w:r>
        <w:t>== a + b || zero !== 0) $display("Test 1 Failed");</w:t>
      </w:r>
    </w:p>
    <w:p w14:paraId="3F468C4F" w14:textId="77777777" w:rsidR="00CD5677" w:rsidRDefault="00CD5677" w:rsidP="00CD5677"/>
    <w:p w14:paraId="10818E31" w14:textId="77777777" w:rsidR="00CD5677" w:rsidRDefault="00CD5677" w:rsidP="00CD5677">
      <w:r>
        <w:t xml:space="preserve">        // Test 2: SUB</w:t>
      </w:r>
    </w:p>
    <w:p w14:paraId="553898F5" w14:textId="77777777" w:rsidR="00CD5677" w:rsidRDefault="00CD5677" w:rsidP="00CD5677">
      <w:r>
        <w:lastRenderedPageBreak/>
        <w:t xml:space="preserve">        a = 15;</w:t>
      </w:r>
    </w:p>
    <w:p w14:paraId="7750E0D1" w14:textId="77777777" w:rsidR="00CD5677" w:rsidRDefault="00CD5677" w:rsidP="00CD5677">
      <w:r>
        <w:t xml:space="preserve">        b = 8;</w:t>
      </w:r>
    </w:p>
    <w:p w14:paraId="74CDAEC1" w14:textId="77777777" w:rsidR="00CD5677" w:rsidRDefault="00CD5677" w:rsidP="00CD5677">
      <w:r>
        <w:t xml:space="preserve">        </w:t>
      </w:r>
      <w:proofErr w:type="spellStart"/>
      <w:r>
        <w:t>alucont</w:t>
      </w:r>
      <w:proofErr w:type="spellEnd"/>
      <w:r>
        <w:t xml:space="preserve"> = 3'b</w:t>
      </w:r>
      <w:proofErr w:type="gramStart"/>
      <w:r>
        <w:t>110;  /</w:t>
      </w:r>
      <w:proofErr w:type="gramEnd"/>
      <w:r>
        <w:t>/ SUB</w:t>
      </w:r>
    </w:p>
    <w:p w14:paraId="11B613A2" w14:textId="77777777" w:rsidR="00CD5677" w:rsidRDefault="00CD5677" w:rsidP="00CD5677">
      <w:r>
        <w:t xml:space="preserve">        #10;</w:t>
      </w:r>
    </w:p>
    <w:p w14:paraId="111BE886" w14:textId="77777777" w:rsidR="00CD5677" w:rsidRDefault="00CD5677" w:rsidP="00CD5677">
      <w:r>
        <w:t xml:space="preserve">        if (</w:t>
      </w:r>
      <w:proofErr w:type="gramStart"/>
      <w:r>
        <w:t>result !</w:t>
      </w:r>
      <w:proofErr w:type="gramEnd"/>
      <w:r>
        <w:t>== a - b || zero !== 0) $display("Test 2 Failed");</w:t>
      </w:r>
    </w:p>
    <w:p w14:paraId="76B418C5" w14:textId="77777777" w:rsidR="00CD5677" w:rsidRDefault="00CD5677" w:rsidP="00CD5677"/>
    <w:p w14:paraId="76273154" w14:textId="77777777" w:rsidR="00CD5677" w:rsidRDefault="00CD5677" w:rsidP="00CD5677">
      <w:r>
        <w:t xml:space="preserve">        // Test 3: AND</w:t>
      </w:r>
    </w:p>
    <w:p w14:paraId="589C55C8" w14:textId="77777777" w:rsidR="00CD5677" w:rsidRDefault="00CD5677" w:rsidP="00CD5677">
      <w:r>
        <w:t xml:space="preserve">        a = 8;</w:t>
      </w:r>
    </w:p>
    <w:p w14:paraId="0093B3A6" w14:textId="77777777" w:rsidR="00CD5677" w:rsidRDefault="00CD5677" w:rsidP="00CD5677">
      <w:r>
        <w:t xml:space="preserve">        b = 12;</w:t>
      </w:r>
    </w:p>
    <w:p w14:paraId="3D5FA08D" w14:textId="77777777" w:rsidR="00CD5677" w:rsidRDefault="00CD5677" w:rsidP="00CD5677">
      <w:r>
        <w:t xml:space="preserve">        </w:t>
      </w:r>
      <w:proofErr w:type="spellStart"/>
      <w:r>
        <w:t>alucont</w:t>
      </w:r>
      <w:proofErr w:type="spellEnd"/>
      <w:r>
        <w:t xml:space="preserve"> = 3'b</w:t>
      </w:r>
      <w:proofErr w:type="gramStart"/>
      <w:r>
        <w:t>000;  /</w:t>
      </w:r>
      <w:proofErr w:type="gramEnd"/>
      <w:r>
        <w:t>/ AND</w:t>
      </w:r>
    </w:p>
    <w:p w14:paraId="189F1260" w14:textId="77777777" w:rsidR="00CD5677" w:rsidRDefault="00CD5677" w:rsidP="00CD5677">
      <w:r>
        <w:t xml:space="preserve">        #10;</w:t>
      </w:r>
    </w:p>
    <w:p w14:paraId="2990A0F4" w14:textId="77777777" w:rsidR="00CD5677" w:rsidRDefault="00CD5677" w:rsidP="00CD5677">
      <w:r>
        <w:t xml:space="preserve">        if (</w:t>
      </w:r>
      <w:proofErr w:type="gramStart"/>
      <w:r>
        <w:t>result !</w:t>
      </w:r>
      <w:proofErr w:type="gramEnd"/>
      <w:r>
        <w:t>== (a &amp; b) || zero !== 0) $display("Test 3 Failed");</w:t>
      </w:r>
    </w:p>
    <w:p w14:paraId="2C7B6D56" w14:textId="77777777" w:rsidR="00CD5677" w:rsidRDefault="00CD5677" w:rsidP="00CD5677"/>
    <w:p w14:paraId="161E34AB" w14:textId="77777777" w:rsidR="00CD5677" w:rsidRDefault="00CD5677" w:rsidP="00CD5677">
      <w:r>
        <w:t xml:space="preserve">        // Test 4: OR</w:t>
      </w:r>
    </w:p>
    <w:p w14:paraId="1FD72EFB" w14:textId="77777777" w:rsidR="00CD5677" w:rsidRDefault="00CD5677" w:rsidP="00CD5677">
      <w:r>
        <w:t xml:space="preserve">        a = 3;</w:t>
      </w:r>
    </w:p>
    <w:p w14:paraId="1D322921" w14:textId="77777777" w:rsidR="00CD5677" w:rsidRDefault="00CD5677" w:rsidP="00CD5677">
      <w:r>
        <w:t xml:space="preserve">        b = 5;</w:t>
      </w:r>
    </w:p>
    <w:p w14:paraId="28609794" w14:textId="77777777" w:rsidR="00CD5677" w:rsidRDefault="00CD5677" w:rsidP="00CD5677">
      <w:r>
        <w:t xml:space="preserve">        </w:t>
      </w:r>
      <w:proofErr w:type="spellStart"/>
      <w:r>
        <w:t>alucont</w:t>
      </w:r>
      <w:proofErr w:type="spellEnd"/>
      <w:r>
        <w:t xml:space="preserve"> = 3'b</w:t>
      </w:r>
      <w:proofErr w:type="gramStart"/>
      <w:r>
        <w:t>001;  /</w:t>
      </w:r>
      <w:proofErr w:type="gramEnd"/>
      <w:r>
        <w:t>/ OR</w:t>
      </w:r>
    </w:p>
    <w:p w14:paraId="1CA3D246" w14:textId="77777777" w:rsidR="00CD5677" w:rsidRDefault="00CD5677" w:rsidP="00CD5677">
      <w:r>
        <w:t xml:space="preserve">        #10;</w:t>
      </w:r>
    </w:p>
    <w:p w14:paraId="53C6822C" w14:textId="77777777" w:rsidR="00CD5677" w:rsidRDefault="00CD5677" w:rsidP="00CD5677">
      <w:r>
        <w:t xml:space="preserve">        if (</w:t>
      </w:r>
      <w:proofErr w:type="gramStart"/>
      <w:r>
        <w:t>result !</w:t>
      </w:r>
      <w:proofErr w:type="gramEnd"/>
      <w:r>
        <w:t>== (a | b) || zero !== 0) $display("Test 4 Failed");</w:t>
      </w:r>
    </w:p>
    <w:p w14:paraId="017CBB6A" w14:textId="77777777" w:rsidR="00CD5677" w:rsidRDefault="00CD5677" w:rsidP="00CD5677">
      <w:bookmarkStart w:id="0" w:name="_GoBack"/>
      <w:bookmarkEnd w:id="0"/>
    </w:p>
    <w:p w14:paraId="292E746D" w14:textId="77777777" w:rsidR="00CD5677" w:rsidRDefault="00CD5677" w:rsidP="00CD5677">
      <w:r>
        <w:t xml:space="preserve">        // Test 5: SLT</w:t>
      </w:r>
    </w:p>
    <w:p w14:paraId="763545CC" w14:textId="77777777" w:rsidR="00CD5677" w:rsidRDefault="00CD5677" w:rsidP="00CD5677">
      <w:r>
        <w:t xml:space="preserve">        a = 8;</w:t>
      </w:r>
    </w:p>
    <w:p w14:paraId="74C3A465" w14:textId="77777777" w:rsidR="00CD5677" w:rsidRDefault="00CD5677" w:rsidP="00CD5677">
      <w:r>
        <w:t xml:space="preserve">        b = 12;</w:t>
      </w:r>
    </w:p>
    <w:p w14:paraId="1086B3E6" w14:textId="77777777" w:rsidR="00CD5677" w:rsidRDefault="00CD5677" w:rsidP="00CD5677">
      <w:r>
        <w:t xml:space="preserve">        </w:t>
      </w:r>
      <w:proofErr w:type="spellStart"/>
      <w:r>
        <w:t>alucont</w:t>
      </w:r>
      <w:proofErr w:type="spellEnd"/>
      <w:r>
        <w:t xml:space="preserve"> = 3'b</w:t>
      </w:r>
      <w:proofErr w:type="gramStart"/>
      <w:r>
        <w:t>111;  /</w:t>
      </w:r>
      <w:proofErr w:type="gramEnd"/>
      <w:r>
        <w:t>/ SLT</w:t>
      </w:r>
    </w:p>
    <w:p w14:paraId="1AB0461D" w14:textId="77777777" w:rsidR="00CD5677" w:rsidRDefault="00CD5677" w:rsidP="00CD5677">
      <w:r>
        <w:t xml:space="preserve">        #10;</w:t>
      </w:r>
    </w:p>
    <w:p w14:paraId="777E8BEA" w14:textId="77777777" w:rsidR="00CD5677" w:rsidRDefault="00CD5677" w:rsidP="00CD5677">
      <w:r>
        <w:t xml:space="preserve">        if (</w:t>
      </w:r>
      <w:proofErr w:type="gramStart"/>
      <w:r>
        <w:t>result !</w:t>
      </w:r>
      <w:proofErr w:type="gramEnd"/>
      <w:r>
        <w:t>== 1 || zero !== 0) $display("Test 5 Failed");</w:t>
      </w:r>
    </w:p>
    <w:p w14:paraId="4CCA97DA" w14:textId="77777777" w:rsidR="00CD5677" w:rsidRDefault="00CD5677" w:rsidP="00CD5677"/>
    <w:p w14:paraId="13306C2D" w14:textId="77777777" w:rsidR="00CD5677" w:rsidRDefault="00CD5677" w:rsidP="00CD5677">
      <w:r>
        <w:t xml:space="preserve">        $stop;</w:t>
      </w:r>
    </w:p>
    <w:p w14:paraId="43B2B5FE" w14:textId="77777777" w:rsidR="00CD5677" w:rsidRDefault="00CD5677" w:rsidP="00CD5677">
      <w:r>
        <w:t xml:space="preserve">    end</w:t>
      </w:r>
    </w:p>
    <w:p w14:paraId="39FC9B3A" w14:textId="77777777" w:rsidR="00CD5677" w:rsidRDefault="00CD5677" w:rsidP="00CD5677"/>
    <w:p w14:paraId="20672CD7" w14:textId="2ADBE4A0" w:rsidR="009A6ECB" w:rsidRDefault="00CD5677" w:rsidP="00CD5677">
      <w:proofErr w:type="spellStart"/>
      <w:r>
        <w:t>endmodule</w:t>
      </w:r>
      <w:proofErr w:type="spellEnd"/>
    </w:p>
    <w:sectPr w:rsidR="009A6ECB" w:rsidSect="00DB18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MDc2MDUzNDIwNLRU0lEKTi0uzszPAykwrAUAjDZl7iwAAAA="/>
  </w:docVars>
  <w:rsids>
    <w:rsidRoot w:val="002F1A68"/>
    <w:rsid w:val="00061423"/>
    <w:rsid w:val="002F1A68"/>
    <w:rsid w:val="0055306C"/>
    <w:rsid w:val="009A6ECB"/>
    <w:rsid w:val="00CD5677"/>
    <w:rsid w:val="00DB1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E9ED2"/>
  <w15:chartTrackingRefBased/>
  <w15:docId w15:val="{74F55B48-F396-4409-8B3B-F1FAFCF29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 DELLAL</dc:creator>
  <cp:keywords/>
  <dc:description/>
  <cp:lastModifiedBy>zeynep  DELLAL</cp:lastModifiedBy>
  <cp:revision>2</cp:revision>
  <dcterms:created xsi:type="dcterms:W3CDTF">2023-11-16T11:21:00Z</dcterms:created>
  <dcterms:modified xsi:type="dcterms:W3CDTF">2023-11-16T12:47:00Z</dcterms:modified>
</cp:coreProperties>
</file>